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D64E31" w14:textId="0B122B48" w:rsidR="007D53BD" w:rsidRDefault="00994360" w:rsidP="00422BA3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6F79F7D" wp14:editId="53131B6F">
                <wp:simplePos x="0" y="0"/>
                <wp:positionH relativeFrom="column">
                  <wp:posOffset>4299195</wp:posOffset>
                </wp:positionH>
                <wp:positionV relativeFrom="paragraph">
                  <wp:posOffset>73513</wp:posOffset>
                </wp:positionV>
                <wp:extent cx="4241800" cy="5838825"/>
                <wp:effectExtent l="25400" t="25400" r="25400" b="28575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41800" cy="5838825"/>
                        </a:xfrm>
                        <a:prstGeom prst="rect">
                          <a:avLst/>
                        </a:prstGeom>
                        <a:ln w="508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E6535C" w14:textId="7FC6CA29" w:rsidR="00994360" w:rsidRDefault="005545FB" w:rsidP="00994360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ratefulness</w:t>
                            </w:r>
                          </w:p>
                          <w:p w14:paraId="084694AA" w14:textId="6AFF3C89" w:rsidR="005545FB" w:rsidRPr="000F2AB7" w:rsidRDefault="005545FB" w:rsidP="00994360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4472C4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5CC24C8D" wp14:editId="24FFB5EF">
                                  <wp:extent cx="3162300" cy="1600200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62300" cy="16002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C18E6F6" w14:textId="77777777" w:rsidR="00994360" w:rsidRDefault="00994360" w:rsidP="00994360"/>
                          <w:p w14:paraId="52612CA1" w14:textId="6F6A5C5E" w:rsidR="00994360" w:rsidRDefault="00994360" w:rsidP="00994360">
                            <w:pPr>
                              <w:rPr>
                                <w:rFonts w:ascii="Comic Sans MS" w:hAnsi="Comic Sans MS"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What you need:</w:t>
                            </w:r>
                            <w:r w:rsidRPr="007D53BD"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5545FB">
                              <w:rPr>
                                <w:rFonts w:ascii="Comic Sans MS" w:hAnsi="Comic Sans MS"/>
                                <w:color w:val="ED7D31" w:themeColor="accent2"/>
                                <w:sz w:val="32"/>
                                <w:szCs w:val="32"/>
                              </w:rPr>
                              <w:t>Paper &amp; pen</w:t>
                            </w:r>
                          </w:p>
                          <w:p w14:paraId="4ED37CAC" w14:textId="77777777" w:rsidR="000A29A9" w:rsidRPr="007D53BD" w:rsidRDefault="000A29A9" w:rsidP="00994360">
                            <w:pP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14:paraId="74F9FE57" w14:textId="77777777" w:rsidR="00994360" w:rsidRPr="007D53BD" w:rsidRDefault="00994360" w:rsidP="00994360">
                            <w:pP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359F585A" w14:textId="77777777" w:rsidR="00994360" w:rsidRPr="007D53BD" w:rsidRDefault="00994360" w:rsidP="00994360">
                            <w:pP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14:paraId="3D0D3B34" w14:textId="33EDD5A7" w:rsidR="00994360" w:rsidRPr="00422BA3" w:rsidRDefault="00994360" w:rsidP="00994360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What to do: </w:t>
                            </w:r>
                            <w:r w:rsidR="005545FB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>Write or draw five things that you are grateful for</w:t>
                            </w:r>
                            <w:r w:rsidR="000A29A9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. </w:t>
                            </w:r>
                          </w:p>
                          <w:p w14:paraId="3FA510CF" w14:textId="77777777" w:rsidR="00994360" w:rsidRPr="007D53BD" w:rsidRDefault="00994360" w:rsidP="00994360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3A82A3A6" w14:textId="77777777" w:rsidR="00994360" w:rsidRPr="007D53BD" w:rsidRDefault="00994360" w:rsidP="00994360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14:paraId="7D412037" w14:textId="7CAB352D" w:rsidR="00837030" w:rsidRDefault="00994360" w:rsidP="00994360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What it is good for: </w:t>
                            </w:r>
                            <w:r w:rsidR="005545FB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Your wellbeing.</w:t>
                            </w:r>
                          </w:p>
                          <w:p w14:paraId="61E09526" w14:textId="77777777" w:rsidR="005545FB" w:rsidRPr="007D53BD" w:rsidRDefault="005545FB" w:rsidP="00994360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14:paraId="12517E59" w14:textId="00F35D35" w:rsidR="00994360" w:rsidRPr="000A29A9" w:rsidRDefault="00994360" w:rsidP="00837030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F79F7D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338.5pt;margin-top:5.8pt;width:334pt;height:459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" fillcolor="white [3201]" strokecolor="#4472c4 [3204]" strokeweight="4pt">
                <v:textbox>
                  <w:txbxContent>
                    <w:p w14:paraId="71E6535C" w14:textId="7FC6CA29" w:rsidR="00994360" w:rsidRDefault="005545FB" w:rsidP="00994360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ratefulness</w:t>
                      </w:r>
                    </w:p>
                    <w:p w14:paraId="084694AA" w14:textId="6AFF3C89" w:rsidR="005545FB" w:rsidRPr="000F2AB7" w:rsidRDefault="005545FB" w:rsidP="00994360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noProof/>
                          <w:color w:val="4472C4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5CC24C8D" wp14:editId="24FFB5EF">
                            <wp:extent cx="3162300" cy="1600200"/>
                            <wp:effectExtent l="0" t="0" r="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62300" cy="16002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C18E6F6" w14:textId="77777777" w:rsidR="00994360" w:rsidRDefault="00994360" w:rsidP="00994360"/>
                    <w:p w14:paraId="52612CA1" w14:textId="6F6A5C5E" w:rsidR="00994360" w:rsidRDefault="00994360" w:rsidP="00994360">
                      <w:pPr>
                        <w:rPr>
                          <w:rFonts w:ascii="Comic Sans MS" w:hAnsi="Comic Sans MS"/>
                          <w:color w:val="ED7D31" w:themeColor="accent2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What you need:</w:t>
                      </w:r>
                      <w:r w:rsidRPr="007D53BD"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  <w:r w:rsidR="005545FB">
                        <w:rPr>
                          <w:rFonts w:ascii="Comic Sans MS" w:hAnsi="Comic Sans MS"/>
                          <w:color w:val="ED7D31" w:themeColor="accent2"/>
                          <w:sz w:val="32"/>
                          <w:szCs w:val="32"/>
                        </w:rPr>
                        <w:t>Paper &amp; pen</w:t>
                      </w:r>
                    </w:p>
                    <w:p w14:paraId="4ED37CAC" w14:textId="77777777" w:rsidR="000A29A9" w:rsidRPr="007D53BD" w:rsidRDefault="000A29A9" w:rsidP="00994360">
                      <w:pP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</w:pPr>
                    </w:p>
                    <w:p w14:paraId="74F9FE57" w14:textId="77777777" w:rsidR="00994360" w:rsidRPr="007D53BD" w:rsidRDefault="00994360" w:rsidP="00994360">
                      <w:pP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359F585A" w14:textId="77777777" w:rsidR="00994360" w:rsidRPr="007D53BD" w:rsidRDefault="00994360" w:rsidP="00994360">
                      <w:pP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</w:pPr>
                    </w:p>
                    <w:p w14:paraId="3D0D3B34" w14:textId="33EDD5A7" w:rsidR="00994360" w:rsidRPr="00422BA3" w:rsidRDefault="00994360" w:rsidP="00994360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What to do: </w:t>
                      </w:r>
                      <w:r w:rsidR="005545FB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>Write or draw five things that you are grateful for</w:t>
                      </w:r>
                      <w:r w:rsidR="000A29A9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. </w:t>
                      </w:r>
                    </w:p>
                    <w:p w14:paraId="3FA510CF" w14:textId="77777777" w:rsidR="00994360" w:rsidRPr="007D53BD" w:rsidRDefault="00994360" w:rsidP="00994360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3A82A3A6" w14:textId="77777777" w:rsidR="00994360" w:rsidRPr="007D53BD" w:rsidRDefault="00994360" w:rsidP="00994360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  <w:p w14:paraId="7D412037" w14:textId="7CAB352D" w:rsidR="00837030" w:rsidRDefault="00994360" w:rsidP="00994360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What it is good for: </w:t>
                      </w:r>
                      <w:r w:rsidR="005545FB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Your wellbeing.</w:t>
                      </w:r>
                    </w:p>
                    <w:p w14:paraId="61E09526" w14:textId="77777777" w:rsidR="005545FB" w:rsidRPr="007D53BD" w:rsidRDefault="005545FB" w:rsidP="00994360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  <w:p w14:paraId="12517E59" w14:textId="00F35D35" w:rsidR="00994360" w:rsidRPr="000A29A9" w:rsidRDefault="00994360" w:rsidP="00837030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002060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93B82B1" wp14:editId="17616CAF">
                <wp:simplePos x="0" y="0"/>
                <wp:positionH relativeFrom="column">
                  <wp:posOffset>-291123</wp:posOffset>
                </wp:positionH>
                <wp:positionV relativeFrom="paragraph">
                  <wp:posOffset>25987</wp:posOffset>
                </wp:positionV>
                <wp:extent cx="4241800" cy="5838825"/>
                <wp:effectExtent l="25400" t="25400" r="25400" b="28575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41800" cy="5838825"/>
                        </a:xfrm>
                        <a:prstGeom prst="rect">
                          <a:avLst/>
                        </a:prstGeom>
                        <a:ln w="508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1E376B" w14:textId="64944B20" w:rsidR="00994360" w:rsidRDefault="005545FB" w:rsidP="00994360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editation</w:t>
                            </w:r>
                          </w:p>
                          <w:p w14:paraId="2812F4F3" w14:textId="48E0D74F" w:rsidR="005545FB" w:rsidRPr="000F2AB7" w:rsidRDefault="005545FB" w:rsidP="00994360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4472C4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74B0BF52" wp14:editId="3BA8B3E3">
                                  <wp:extent cx="2257425" cy="2000250"/>
                                  <wp:effectExtent l="0" t="0" r="9525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57425" cy="20002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140CA00" w14:textId="77777777" w:rsidR="00994360" w:rsidRDefault="00994360" w:rsidP="00994360"/>
                          <w:p w14:paraId="01208C4E" w14:textId="1F70FB91" w:rsidR="000A29A9" w:rsidRPr="005545FB" w:rsidRDefault="005545FB" w:rsidP="00994360">
                            <w:pPr>
                              <w:rPr>
                                <w:rFonts w:ascii="Comic Sans MS" w:hAnsi="Comic Sans MS"/>
                                <w:bCs/>
                                <w:color w:val="4472C4" w:themeColor="accen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What you need: </w:t>
                            </w:r>
                            <w:r>
                              <w:rPr>
                                <w:rFonts w:ascii="Comic Sans MS" w:hAnsi="Comic Sans MS"/>
                                <w:bCs/>
                                <w:color w:val="4472C4" w:themeColor="accent1"/>
                                <w:sz w:val="32"/>
                                <w:szCs w:val="32"/>
                              </w:rPr>
                              <w:t xml:space="preserve">A quiet place, where you can sit up or lay down undisturbed for 20 minutes. </w:t>
                            </w:r>
                          </w:p>
                          <w:p w14:paraId="3B3F4F2B" w14:textId="2CEC888D" w:rsidR="00422BA3" w:rsidRDefault="00994360" w:rsidP="00994360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What to do:</w:t>
                            </w:r>
                            <w:r w:rsidR="005545FB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 Close your eyes</w:t>
                            </w:r>
                            <w:r w:rsidR="000A29A9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>.</w:t>
                            </w:r>
                            <w:r w:rsidR="005545FB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 Take 3 deep breaths in and out.  Relax your body.  Lay or sit still and listen, note: what you can hear, what you can smell, how your body is feeling.  </w:t>
                            </w:r>
                          </w:p>
                          <w:p w14:paraId="093F6384" w14:textId="77777777" w:rsidR="005545FB" w:rsidRPr="00422BA3" w:rsidRDefault="005545FB" w:rsidP="00994360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</w:p>
                          <w:p w14:paraId="54F92377" w14:textId="39B7DBFA" w:rsidR="00994360" w:rsidRPr="005545FB" w:rsidRDefault="00994360" w:rsidP="00994360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4472C4" w:themeColor="accen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What it is good for: </w:t>
                            </w:r>
                            <w:r w:rsidR="005545FB">
                              <w:rPr>
                                <w:rFonts w:ascii="Comic Sans MS" w:hAnsi="Comic Sans MS"/>
                                <w:b/>
                                <w:bCs/>
                                <w:color w:val="4472C4" w:themeColor="accent1"/>
                                <w:sz w:val="32"/>
                                <w:szCs w:val="32"/>
                              </w:rPr>
                              <w:t>Your wellbeing.</w:t>
                            </w:r>
                          </w:p>
                          <w:p w14:paraId="74D26F35" w14:textId="77777777" w:rsidR="00994360" w:rsidRPr="007D53BD" w:rsidRDefault="00994360" w:rsidP="00994360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3B82B1" id="Text Box 14" o:spid="_x0000_s1027" type="#_x0000_t202" style="position:absolute;margin-left:-22.9pt;margin-top:2.05pt;width:334pt;height:459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" fillcolor="white [3201]" strokecolor="#4472c4 [3204]" strokeweight="4pt">
                <v:textbox>
                  <w:txbxContent>
                    <w:p w14:paraId="1B1E376B" w14:textId="64944B20" w:rsidR="00994360" w:rsidRDefault="005545FB" w:rsidP="00994360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editation</w:t>
                      </w:r>
                    </w:p>
                    <w:p w14:paraId="2812F4F3" w14:textId="48E0D74F" w:rsidR="005545FB" w:rsidRPr="000F2AB7" w:rsidRDefault="005545FB" w:rsidP="00994360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noProof/>
                          <w:color w:val="4472C4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74B0BF52" wp14:editId="3BA8B3E3">
                            <wp:extent cx="2257425" cy="2000250"/>
                            <wp:effectExtent l="0" t="0" r="9525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57425" cy="20002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140CA00" w14:textId="77777777" w:rsidR="00994360" w:rsidRDefault="00994360" w:rsidP="00994360"/>
                    <w:p w14:paraId="01208C4E" w14:textId="1F70FB91" w:rsidR="000A29A9" w:rsidRPr="005545FB" w:rsidRDefault="005545FB" w:rsidP="00994360">
                      <w:pPr>
                        <w:rPr>
                          <w:rFonts w:ascii="Comic Sans MS" w:hAnsi="Comic Sans MS"/>
                          <w:bCs/>
                          <w:color w:val="4472C4" w:themeColor="accent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What you need: </w:t>
                      </w:r>
                      <w:r>
                        <w:rPr>
                          <w:rFonts w:ascii="Comic Sans MS" w:hAnsi="Comic Sans MS"/>
                          <w:bCs/>
                          <w:color w:val="4472C4" w:themeColor="accent1"/>
                          <w:sz w:val="32"/>
                          <w:szCs w:val="32"/>
                        </w:rPr>
                        <w:t xml:space="preserve">A quiet place, where you can sit up or lay down undisturbed for 20 minutes. </w:t>
                      </w:r>
                    </w:p>
                    <w:p w14:paraId="3B3F4F2B" w14:textId="2CEC888D" w:rsidR="00422BA3" w:rsidRDefault="00994360" w:rsidP="00994360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What to do:</w:t>
                      </w:r>
                      <w:r w:rsidR="005545FB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 Close your eyes</w:t>
                      </w:r>
                      <w:r w:rsidR="000A29A9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>.</w:t>
                      </w:r>
                      <w:r w:rsidR="005545FB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 Take 3 deep breaths in and out.  Relax your body.  Lay or sit still and listen, note: what you can hear, what you can smell, how your body is feeling.  </w:t>
                      </w:r>
                    </w:p>
                    <w:p w14:paraId="093F6384" w14:textId="77777777" w:rsidR="005545FB" w:rsidRPr="00422BA3" w:rsidRDefault="005545FB" w:rsidP="00994360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</w:p>
                    <w:p w14:paraId="54F92377" w14:textId="39B7DBFA" w:rsidR="00994360" w:rsidRPr="005545FB" w:rsidRDefault="00994360" w:rsidP="00994360">
                      <w:pPr>
                        <w:rPr>
                          <w:rFonts w:ascii="Comic Sans MS" w:hAnsi="Comic Sans MS"/>
                          <w:b/>
                          <w:bCs/>
                          <w:color w:val="4472C4" w:themeColor="accent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What it is good for: </w:t>
                      </w:r>
                      <w:r w:rsidR="005545FB">
                        <w:rPr>
                          <w:rFonts w:ascii="Comic Sans MS" w:hAnsi="Comic Sans MS"/>
                          <w:b/>
                          <w:bCs/>
                          <w:color w:val="4472C4" w:themeColor="accent1"/>
                          <w:sz w:val="32"/>
                          <w:szCs w:val="32"/>
                        </w:rPr>
                        <w:t>Your wellbeing.</w:t>
                      </w:r>
                    </w:p>
                    <w:p w14:paraId="74D26F35" w14:textId="77777777" w:rsidR="00994360" w:rsidRPr="007D53BD" w:rsidRDefault="00994360" w:rsidP="00994360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7999C3D" w14:textId="76453D0F" w:rsidR="007D53BD" w:rsidRDefault="00440669"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9072CCD" wp14:editId="30BA5D0E">
                <wp:simplePos x="0" y="0"/>
                <wp:positionH relativeFrom="column">
                  <wp:posOffset>4321175</wp:posOffset>
                </wp:positionH>
                <wp:positionV relativeFrom="paragraph">
                  <wp:posOffset>173355</wp:posOffset>
                </wp:positionV>
                <wp:extent cx="4241800" cy="5838825"/>
                <wp:effectExtent l="19050" t="19050" r="44450" b="47625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41800" cy="5838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508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31D13CF" w14:textId="3A774E00" w:rsidR="00B91D23" w:rsidRPr="000F2AB7" w:rsidRDefault="005545FB" w:rsidP="005545F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4472C4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indfulness</w:t>
                            </w:r>
                          </w:p>
                          <w:p w14:paraId="0E650B52" w14:textId="756AAFF1" w:rsidR="00440669" w:rsidRDefault="005545FB" w:rsidP="00440669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18ECA7EA" wp14:editId="49F27D1F">
                                  <wp:extent cx="1685925" cy="1847850"/>
                                  <wp:effectExtent l="0" t="0" r="9525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5925" cy="18478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57013DE" w14:textId="6E3220D3" w:rsidR="00440669" w:rsidRDefault="00440669" w:rsidP="00440669">
                            <w:pPr>
                              <w:rPr>
                                <w:noProof/>
                                <w:lang w:eastAsia="en-GB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What you need: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41BA2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>Pop a piece of chocolate into your mouth.</w:t>
                            </w:r>
                          </w:p>
                          <w:p w14:paraId="47B705A3" w14:textId="77777777" w:rsidR="00440669" w:rsidRPr="007D53BD" w:rsidRDefault="00440669" w:rsidP="00440669">
                            <w:pP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14:paraId="53601DD3" w14:textId="4A0A497B" w:rsidR="00440669" w:rsidRPr="00440669" w:rsidRDefault="00440669" w:rsidP="0044066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What to do: </w:t>
                            </w:r>
                            <w:r w:rsidR="00E41BA2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Move the chocolate around your mouth and note the difference it makes to the taste. Let it dissolve, note how long it takes. </w:t>
                            </w:r>
                            <w:r w:rsidR="00605328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B91D23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2964F8CD" w14:textId="77777777" w:rsidR="00440669" w:rsidRPr="007D53BD" w:rsidRDefault="00440669" w:rsidP="0044066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2D31647D" w14:textId="1FD0306E" w:rsidR="00605328" w:rsidRDefault="00440669" w:rsidP="00E41BA2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What it is good for: </w:t>
                            </w:r>
                            <w:r w:rsidR="008742CE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Developing observational skills and general wellbeing.</w:t>
                            </w:r>
                          </w:p>
                          <w:p w14:paraId="0356C37E" w14:textId="77777777" w:rsidR="00440669" w:rsidRPr="007D53BD" w:rsidRDefault="00440669" w:rsidP="0044066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14:paraId="32965B8B" w14:textId="5FF14E06" w:rsidR="00440669" w:rsidRPr="007D53BD" w:rsidRDefault="00440669" w:rsidP="00440669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072CCD" id="Text Box 19" o:spid="_x0000_s1028" type="#_x0000_t202" style="position:absolute;margin-left:340.25pt;margin-top:13.65pt;width:334pt;height:459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" fillcolor="window" strokecolor="#4472c4" strokeweight="4pt">
                <v:textbox>
                  <w:txbxContent>
                    <w:p w14:paraId="731D13CF" w14:textId="3A774E00" w:rsidR="00B91D23" w:rsidRPr="000F2AB7" w:rsidRDefault="005545FB" w:rsidP="005545FB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noProof/>
                          <w:color w:val="4472C4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indfulness</w:t>
                      </w:r>
                    </w:p>
                    <w:p w14:paraId="0E650B52" w14:textId="756AAFF1" w:rsidR="00440669" w:rsidRDefault="005545FB" w:rsidP="00440669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18ECA7EA" wp14:editId="49F27D1F">
                            <wp:extent cx="1685925" cy="1847850"/>
                            <wp:effectExtent l="0" t="0" r="9525" b="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5925" cy="18478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57013DE" w14:textId="6E3220D3" w:rsidR="00440669" w:rsidRDefault="00440669" w:rsidP="00440669">
                      <w:pPr>
                        <w:rPr>
                          <w:noProof/>
                          <w:lang w:eastAsia="en-GB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What you need:</w:t>
                      </w:r>
                      <w: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 </w:t>
                      </w:r>
                      <w:r w:rsidR="00E41BA2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>Pop a piece of chocolate into your mouth.</w:t>
                      </w:r>
                    </w:p>
                    <w:p w14:paraId="47B705A3" w14:textId="77777777" w:rsidR="00440669" w:rsidRPr="007D53BD" w:rsidRDefault="00440669" w:rsidP="00440669">
                      <w:pP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</w:pPr>
                    </w:p>
                    <w:p w14:paraId="53601DD3" w14:textId="4A0A497B" w:rsidR="00440669" w:rsidRPr="00440669" w:rsidRDefault="00440669" w:rsidP="00440669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What to do: </w:t>
                      </w:r>
                      <w:r w:rsidR="00E41BA2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Move the chocolate around your mouth and note the difference it makes to the taste. Let it dissolve, note how long it takes. </w:t>
                      </w:r>
                      <w:r w:rsidR="00605328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 </w:t>
                      </w:r>
                      <w:r w:rsidR="00B91D23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2964F8CD" w14:textId="77777777" w:rsidR="00440669" w:rsidRPr="007D53BD" w:rsidRDefault="00440669" w:rsidP="00440669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2D31647D" w14:textId="1FD0306E" w:rsidR="00605328" w:rsidRDefault="00440669" w:rsidP="00E41BA2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What it is good for: </w:t>
                      </w:r>
                      <w:r w:rsidR="008742CE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  <w:t>Developing observational skills and general wellbeing.</w:t>
                      </w:r>
                    </w:p>
                    <w:p w14:paraId="0356C37E" w14:textId="77777777" w:rsidR="00440669" w:rsidRPr="007D53BD" w:rsidRDefault="00440669" w:rsidP="00440669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  <w:p w14:paraId="32965B8B" w14:textId="5FF14E06" w:rsidR="00440669" w:rsidRPr="007D53BD" w:rsidRDefault="00440669" w:rsidP="00440669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4C02D85" wp14:editId="0B9F42E0">
                <wp:simplePos x="0" y="0"/>
                <wp:positionH relativeFrom="column">
                  <wp:posOffset>-138430</wp:posOffset>
                </wp:positionH>
                <wp:positionV relativeFrom="paragraph">
                  <wp:posOffset>177800</wp:posOffset>
                </wp:positionV>
                <wp:extent cx="4241800" cy="5838825"/>
                <wp:effectExtent l="25400" t="25400" r="25400" b="28575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41800" cy="5838825"/>
                        </a:xfrm>
                        <a:prstGeom prst="rect">
                          <a:avLst/>
                        </a:prstGeom>
                        <a:ln w="508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8B73EE" w14:textId="1B740C51" w:rsidR="00440669" w:rsidRDefault="005545FB" w:rsidP="005545FB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indfulness</w:t>
                            </w:r>
                          </w:p>
                          <w:p w14:paraId="4E095033" w14:textId="5CA1C4A6" w:rsidR="005545FB" w:rsidRDefault="005545FB" w:rsidP="005545FB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4501F7F6" wp14:editId="7792622B">
                                  <wp:extent cx="1685925" cy="1847850"/>
                                  <wp:effectExtent l="0" t="0" r="9525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5925" cy="18478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5F5CD90" w14:textId="6A7D658E" w:rsidR="00440669" w:rsidRDefault="00440669" w:rsidP="00440669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14:paraId="64EB4C92" w14:textId="489C1153" w:rsidR="00440669" w:rsidRDefault="00440669" w:rsidP="00440669">
                            <w:pPr>
                              <w:rPr>
                                <w:noProof/>
                                <w:lang w:eastAsia="en-GB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What you need: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5545FB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>Find something interesting to look at.</w:t>
                            </w:r>
                          </w:p>
                          <w:p w14:paraId="31E57872" w14:textId="4823C039" w:rsidR="00440669" w:rsidRPr="007D53BD" w:rsidRDefault="00440669" w:rsidP="00440669">
                            <w:pP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14:paraId="4B4A8D79" w14:textId="0DAF8951" w:rsidR="00440669" w:rsidRDefault="00440669" w:rsidP="0044066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What to do: </w:t>
                            </w:r>
                            <w:r w:rsidR="005545FB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>Look closely at that object, note the different colours and shapes you see. Can you draw it?</w:t>
                            </w:r>
                          </w:p>
                          <w:p w14:paraId="06222F8E" w14:textId="3346A3B1" w:rsidR="00440669" w:rsidRPr="007D53BD" w:rsidRDefault="00440669" w:rsidP="0044066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14:paraId="688710D5" w14:textId="4D09813A" w:rsidR="00440669" w:rsidRPr="008742CE" w:rsidRDefault="00440669" w:rsidP="0044066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What it is good for: </w:t>
                            </w:r>
                            <w:r w:rsidR="005545FB" w:rsidRPr="008742CE">
                              <w:rPr>
                                <w:rFonts w:ascii="Comic Sans MS" w:hAnsi="Comic Sans MS"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D</w:t>
                            </w:r>
                            <w:r w:rsidR="008742CE">
                              <w:rPr>
                                <w:rFonts w:ascii="Comic Sans MS" w:hAnsi="Comic Sans MS"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eveloping observational skills and general wellbeing.</w:t>
                            </w:r>
                            <w:r w:rsidR="000A29A9" w:rsidRPr="008742CE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139BBC13" w14:textId="77777777" w:rsidR="00440669" w:rsidRPr="007D53BD" w:rsidRDefault="00440669" w:rsidP="00440669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14:paraId="209DA8B4" w14:textId="40D00F9A" w:rsidR="00440669" w:rsidRPr="007D53BD" w:rsidRDefault="00440669" w:rsidP="00440669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02D85" id="Text Box 8" o:spid="_x0000_s1029" type="#_x0000_t202" style="position:absolute;margin-left:-10.9pt;margin-top:14pt;width:334pt;height:459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" fillcolor="white [3201]" strokecolor="#4472c4 [3204]" strokeweight="4pt">
                <v:textbox>
                  <w:txbxContent>
                    <w:p w14:paraId="348B73EE" w14:textId="1B740C51" w:rsidR="00440669" w:rsidRDefault="005545FB" w:rsidP="005545FB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indfulness</w:t>
                      </w:r>
                    </w:p>
                    <w:p w14:paraId="4E095033" w14:textId="5CA1C4A6" w:rsidR="005545FB" w:rsidRDefault="005545FB" w:rsidP="005545FB">
                      <w:pPr>
                        <w:jc w:val="center"/>
                      </w:pP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4501F7F6" wp14:editId="7792622B">
                            <wp:extent cx="1685925" cy="1847850"/>
                            <wp:effectExtent l="0" t="0" r="9525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5925" cy="18478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5F5CD90" w14:textId="6A7D658E" w:rsidR="00440669" w:rsidRDefault="00440669" w:rsidP="00440669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  <w:p w14:paraId="64EB4C92" w14:textId="489C1153" w:rsidR="00440669" w:rsidRDefault="00440669" w:rsidP="00440669">
                      <w:pPr>
                        <w:rPr>
                          <w:noProof/>
                          <w:lang w:eastAsia="en-GB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What you need:</w:t>
                      </w:r>
                      <w: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  <w:r w:rsidR="005545FB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>Find something interesting to look at.</w:t>
                      </w:r>
                    </w:p>
                    <w:p w14:paraId="31E57872" w14:textId="4823C039" w:rsidR="00440669" w:rsidRPr="007D53BD" w:rsidRDefault="00440669" w:rsidP="00440669">
                      <w:pP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</w:pPr>
                    </w:p>
                    <w:p w14:paraId="4B4A8D79" w14:textId="0DAF8951" w:rsidR="00440669" w:rsidRDefault="00440669" w:rsidP="00440669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What to do: </w:t>
                      </w:r>
                      <w:r w:rsidR="005545FB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>Look closely at that object, note the different colours and shapes you see. Can you draw it?</w:t>
                      </w:r>
                    </w:p>
                    <w:p w14:paraId="06222F8E" w14:textId="3346A3B1" w:rsidR="00440669" w:rsidRPr="007D53BD" w:rsidRDefault="00440669" w:rsidP="00440669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  <w:p w14:paraId="688710D5" w14:textId="4D09813A" w:rsidR="00440669" w:rsidRPr="008742CE" w:rsidRDefault="00440669" w:rsidP="00440669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What it is good for: </w:t>
                      </w:r>
                      <w:r w:rsidR="005545FB" w:rsidRPr="008742CE">
                        <w:rPr>
                          <w:rFonts w:ascii="Comic Sans MS" w:hAnsi="Comic Sans MS"/>
                          <w:bCs/>
                          <w:color w:val="002060"/>
                          <w:sz w:val="28"/>
                          <w:szCs w:val="28"/>
                        </w:rPr>
                        <w:t>D</w:t>
                      </w:r>
                      <w:r w:rsidR="008742CE">
                        <w:rPr>
                          <w:rFonts w:ascii="Comic Sans MS" w:hAnsi="Comic Sans MS"/>
                          <w:bCs/>
                          <w:color w:val="002060"/>
                          <w:sz w:val="28"/>
                          <w:szCs w:val="28"/>
                        </w:rPr>
                        <w:t>eveloping observational skills and general wellbeing.</w:t>
                      </w:r>
                      <w:r w:rsidR="000A29A9" w:rsidRPr="008742CE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139BBC13" w14:textId="77777777" w:rsidR="00440669" w:rsidRPr="007D53BD" w:rsidRDefault="00440669" w:rsidP="00440669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  <w:p w14:paraId="209DA8B4" w14:textId="40D00F9A" w:rsidR="00440669" w:rsidRPr="007D53BD" w:rsidRDefault="00440669" w:rsidP="00440669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789171A" w14:textId="1690DAB3" w:rsidR="007D53BD" w:rsidRDefault="00B91D23"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E22C6D0" wp14:editId="273205D6">
                <wp:simplePos x="0" y="0"/>
                <wp:positionH relativeFrom="column">
                  <wp:posOffset>13970</wp:posOffset>
                </wp:positionH>
                <wp:positionV relativeFrom="paragraph">
                  <wp:posOffset>330200</wp:posOffset>
                </wp:positionV>
                <wp:extent cx="4241800" cy="5838825"/>
                <wp:effectExtent l="25400" t="25400" r="25400" b="28575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41800" cy="5838825"/>
                        </a:xfrm>
                        <a:prstGeom prst="rect">
                          <a:avLst/>
                        </a:prstGeom>
                        <a:ln w="508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539815" w14:textId="77777777" w:rsidR="00E41BA2" w:rsidRDefault="00E41BA2" w:rsidP="00E41BA2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indfulness</w:t>
                            </w:r>
                          </w:p>
                          <w:p w14:paraId="32FE4063" w14:textId="77777777" w:rsidR="00E41BA2" w:rsidRDefault="00E41BA2" w:rsidP="00E41BA2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54322419" wp14:editId="229FB8D6">
                                  <wp:extent cx="1685925" cy="1847850"/>
                                  <wp:effectExtent l="0" t="0" r="9525" b="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5925" cy="18478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EF8D8E0" w14:textId="77777777" w:rsidR="00E41BA2" w:rsidRDefault="00E41BA2" w:rsidP="00E41BA2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14:paraId="50DB5913" w14:textId="7A04407E" w:rsidR="00E41BA2" w:rsidRDefault="00E41BA2" w:rsidP="00E41BA2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What you need:</w:t>
                            </w:r>
                            <w:r w:rsidRPr="00E41BA2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Tune into the sounds of your surroundings for 5 minutes. </w:t>
                            </w:r>
                          </w:p>
                          <w:p w14:paraId="102B2281" w14:textId="77777777" w:rsidR="00E41BA2" w:rsidRPr="007D53BD" w:rsidRDefault="00E41BA2" w:rsidP="00E41BA2">
                            <w:pP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14:paraId="09F4FC95" w14:textId="06F67BA4" w:rsidR="00E41BA2" w:rsidRDefault="00E41BA2" w:rsidP="00E41BA2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What to do: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Note what you can hear.  Can you hear a bird singing, the low hum of the refrigerator, or faint sounds of traffic?  Illustrate all the things you heard. </w:t>
                            </w:r>
                          </w:p>
                          <w:p w14:paraId="38F20903" w14:textId="77777777" w:rsidR="008742CE" w:rsidRDefault="008742CE" w:rsidP="00E41BA2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</w:p>
                          <w:p w14:paraId="5BB54558" w14:textId="2865A348" w:rsidR="00E41BA2" w:rsidRDefault="00E41BA2" w:rsidP="00E41BA2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What it is good for: </w:t>
                            </w:r>
                            <w:r w:rsidRPr="008742CE">
                              <w:rPr>
                                <w:rFonts w:ascii="Comic Sans MS" w:hAnsi="Comic Sans MS"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D</w:t>
                            </w:r>
                            <w:r w:rsidR="008742CE" w:rsidRPr="008742CE">
                              <w:rPr>
                                <w:rFonts w:ascii="Comic Sans MS" w:hAnsi="Comic Sans MS"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eveloping observational skills and general wellbeing</w:t>
                            </w:r>
                            <w:r w:rsidR="008742CE" w:rsidRPr="008742CE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.</w:t>
                            </w:r>
                            <w:r w:rsidRPr="008742CE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  <w:p w14:paraId="24BA0C24" w14:textId="7CEA504E" w:rsidR="00B91D23" w:rsidRPr="007D53BD" w:rsidRDefault="00B91D23" w:rsidP="00B91D2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2C6D0" id="Text Box 24" o:spid="_x0000_s1030" type="#_x0000_t202" style="position:absolute;margin-left:1.1pt;margin-top:26pt;width:334pt;height:459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" fillcolor="white [3201]" strokecolor="#4472c4 [3204]" strokeweight="4pt">
                <v:textbox>
                  <w:txbxContent>
                    <w:p w14:paraId="45539815" w14:textId="77777777" w:rsidR="00E41BA2" w:rsidRDefault="00E41BA2" w:rsidP="00E41BA2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indfulness</w:t>
                      </w:r>
                    </w:p>
                    <w:p w14:paraId="32FE4063" w14:textId="77777777" w:rsidR="00E41BA2" w:rsidRDefault="00E41BA2" w:rsidP="00E41BA2">
                      <w:pPr>
                        <w:jc w:val="center"/>
                      </w:pP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54322419" wp14:editId="229FB8D6">
                            <wp:extent cx="1685925" cy="1847850"/>
                            <wp:effectExtent l="0" t="0" r="9525" b="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5925" cy="18478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EF8D8E0" w14:textId="77777777" w:rsidR="00E41BA2" w:rsidRDefault="00E41BA2" w:rsidP="00E41BA2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  <w:p w14:paraId="50DB5913" w14:textId="7A04407E" w:rsidR="00E41BA2" w:rsidRDefault="00E41BA2" w:rsidP="00E41BA2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What you need:</w:t>
                      </w:r>
                      <w:r w:rsidRPr="00E41BA2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Tune into the sounds of your surroundings for 5 minutes. </w:t>
                      </w:r>
                    </w:p>
                    <w:p w14:paraId="102B2281" w14:textId="77777777" w:rsidR="00E41BA2" w:rsidRPr="007D53BD" w:rsidRDefault="00E41BA2" w:rsidP="00E41BA2">
                      <w:pP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</w:pPr>
                    </w:p>
                    <w:p w14:paraId="09F4FC95" w14:textId="06F67BA4" w:rsidR="00E41BA2" w:rsidRDefault="00E41BA2" w:rsidP="00E41BA2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What to do:</w:t>
                      </w:r>
                      <w: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Note what you can hear.  Can you hear a bird singing, the low hum of the refrigerator, or faint sounds of traffic?  Illustrate all the things you heard. </w:t>
                      </w:r>
                    </w:p>
                    <w:p w14:paraId="38F20903" w14:textId="77777777" w:rsidR="008742CE" w:rsidRDefault="008742CE" w:rsidP="00E41BA2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</w:p>
                    <w:p w14:paraId="5BB54558" w14:textId="2865A348" w:rsidR="00E41BA2" w:rsidRDefault="00E41BA2" w:rsidP="00E41BA2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What it is good for: </w:t>
                      </w:r>
                      <w:r w:rsidRPr="008742CE">
                        <w:rPr>
                          <w:rFonts w:ascii="Comic Sans MS" w:hAnsi="Comic Sans MS"/>
                          <w:bCs/>
                          <w:color w:val="002060"/>
                          <w:sz w:val="28"/>
                          <w:szCs w:val="28"/>
                        </w:rPr>
                        <w:t>D</w:t>
                      </w:r>
                      <w:r w:rsidR="008742CE" w:rsidRPr="008742CE">
                        <w:rPr>
                          <w:rFonts w:ascii="Comic Sans MS" w:hAnsi="Comic Sans MS"/>
                          <w:bCs/>
                          <w:color w:val="002060"/>
                          <w:sz w:val="28"/>
                          <w:szCs w:val="28"/>
                        </w:rPr>
                        <w:t>eveloping observational skills and general wellbeing</w:t>
                      </w:r>
                      <w:r w:rsidR="008742CE" w:rsidRPr="008742CE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  <w:t>.</w:t>
                      </w:r>
                      <w:r w:rsidRPr="008742CE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28"/>
                          <w:szCs w:val="28"/>
                        </w:rPr>
                        <w:t xml:space="preserve">  </w:t>
                      </w:r>
                    </w:p>
                    <w:p w14:paraId="24BA0C24" w14:textId="7CEA504E" w:rsidR="00B91D23" w:rsidRPr="007D53BD" w:rsidRDefault="00B91D23" w:rsidP="00B91D23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D9336D9" w14:textId="731113C0" w:rsidR="007D53BD" w:rsidRDefault="00A93B22" w:rsidP="4F71D58E"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E2F4CE3" wp14:editId="13B75E62">
                <wp:simplePos x="0" y="0"/>
                <wp:positionH relativeFrom="column">
                  <wp:posOffset>416560</wp:posOffset>
                </wp:positionH>
                <wp:positionV relativeFrom="paragraph">
                  <wp:posOffset>259080</wp:posOffset>
                </wp:positionV>
                <wp:extent cx="3964940" cy="5706110"/>
                <wp:effectExtent l="19050" t="19050" r="35560" b="46990"/>
                <wp:wrapSquare wrapText="bothSides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4940" cy="57061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508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2CD5929" w14:textId="77777777" w:rsidR="00A93B22" w:rsidRDefault="00A93B22" w:rsidP="00A93B22">
                            <w:pPr>
                              <w:ind w:left="-142" w:firstLine="142"/>
                              <w:jc w:val="center"/>
                            </w:pPr>
                          </w:p>
                          <w:p w14:paraId="6482B6D7" w14:textId="7D02D93D" w:rsidR="00E41BA2" w:rsidRDefault="00CB41DB" w:rsidP="00E41BA2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noProof/>
                                <w:color w:val="ED7D31" w:themeColor="accent2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Yoga</w:t>
                            </w:r>
                          </w:p>
                          <w:p w14:paraId="05AD52CA" w14:textId="3744EF4A" w:rsidR="00E41BA2" w:rsidRDefault="00E41BA2" w:rsidP="00E41BA2">
                            <w:pPr>
                              <w:jc w:val="center"/>
                            </w:pPr>
                          </w:p>
                          <w:p w14:paraId="654DCC73" w14:textId="6264D653" w:rsidR="00E41BA2" w:rsidRDefault="00CB41DB" w:rsidP="00E41BA2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517F1660" wp14:editId="138A541E">
                                  <wp:extent cx="1857375" cy="1914525"/>
                                  <wp:effectExtent l="0" t="0" r="9525" b="9525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57375" cy="19145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5A66D33" w14:textId="77777777" w:rsidR="00CB41DB" w:rsidRDefault="00CB41DB" w:rsidP="00CB41DB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What you need:</w:t>
                            </w:r>
                            <w:r w:rsidRPr="00E41BA2"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 xml:space="preserve">Position your body in the tree pose (as above) </w:t>
                            </w:r>
                          </w:p>
                          <w:p w14:paraId="2CB7F1FB" w14:textId="77777777" w:rsidR="00CB41DB" w:rsidRPr="007D53BD" w:rsidRDefault="00CB41DB" w:rsidP="00CB41DB">
                            <w:pPr>
                              <w:rPr>
                                <w:rFonts w:ascii="Comic Sans MS" w:hAnsi="Comic Sans MS"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14:paraId="27CAE35B" w14:textId="77777777" w:rsidR="00CB41DB" w:rsidRDefault="00CB41DB" w:rsidP="00CB41DB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>What to do: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  <w:t>Hold the position for as long as you can.  Then change legs.</w:t>
                            </w:r>
                          </w:p>
                          <w:p w14:paraId="44C0CB41" w14:textId="6622D96C" w:rsidR="00CB41DB" w:rsidRDefault="00CB41DB" w:rsidP="00CB41DB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ED7D31" w:themeColor="accent2"/>
                                <w:sz w:val="32"/>
                                <w:szCs w:val="32"/>
                              </w:rPr>
                            </w:pPr>
                          </w:p>
                          <w:p w14:paraId="33426750" w14:textId="77777777" w:rsidR="00CB41DB" w:rsidRPr="007D53BD" w:rsidRDefault="00CB41DB" w:rsidP="00CB41DB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  <w:p w14:paraId="158234B8" w14:textId="77777777" w:rsidR="00CB41DB" w:rsidRPr="00CB41DB" w:rsidRDefault="00CB41DB" w:rsidP="00CB41DB">
                            <w:pPr>
                              <w:rPr>
                                <w:rFonts w:ascii="Comic Sans MS" w:hAnsi="Comic Sans MS"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7D53BD"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  <w:t xml:space="preserve">What it is good for: </w:t>
                            </w:r>
                            <w:r w:rsidRPr="00CB41DB">
                              <w:rPr>
                                <w:rFonts w:ascii="Comic Sans MS" w:hAnsi="Comic Sans MS"/>
                                <w:bCs/>
                                <w:color w:val="002060"/>
                                <w:sz w:val="28"/>
                                <w:szCs w:val="28"/>
                              </w:rPr>
                              <w:t xml:space="preserve">Core body strength and wellbeing. </w:t>
                            </w:r>
                          </w:p>
                          <w:p w14:paraId="48533B58" w14:textId="77777777" w:rsidR="00A93B22" w:rsidRPr="007D53BD" w:rsidRDefault="00A93B22" w:rsidP="00CB41DB">
                            <w:pPr>
                              <w:ind w:left="-142" w:firstLine="142"/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206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2F4CE3" id="Text Box 28" o:spid="_x0000_s1031" type="#_x0000_t202" style="position:absolute;margin-left:32.8pt;margin-top:20.4pt;width:312.2pt;height:449.3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" fillcolor="window" strokecolor="#4472c4" strokeweight="4pt">
                <v:textbox>
                  <w:txbxContent>
                    <w:p w14:paraId="12CD5929" w14:textId="77777777" w:rsidR="00A93B22" w:rsidRDefault="00A93B22" w:rsidP="00A93B22">
                      <w:pPr>
                        <w:ind w:left="-142" w:firstLine="142"/>
                        <w:jc w:val="center"/>
                      </w:pPr>
                    </w:p>
                    <w:p w14:paraId="6482B6D7" w14:textId="7D02D93D" w:rsidR="00E41BA2" w:rsidRDefault="00CB41DB" w:rsidP="00E41BA2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noProof/>
                          <w:color w:val="ED7D31" w:themeColor="accent2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Yoga</w:t>
                      </w:r>
                    </w:p>
                    <w:p w14:paraId="05AD52CA" w14:textId="3744EF4A" w:rsidR="00E41BA2" w:rsidRDefault="00E41BA2" w:rsidP="00E41BA2">
                      <w:pPr>
                        <w:jc w:val="center"/>
                      </w:pPr>
                    </w:p>
                    <w:p w14:paraId="654DCC73" w14:textId="6264D653" w:rsidR="00E41BA2" w:rsidRDefault="00CB41DB" w:rsidP="00E41BA2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517F1660" wp14:editId="138A541E">
                            <wp:extent cx="1857375" cy="1914525"/>
                            <wp:effectExtent l="0" t="0" r="9525" b="9525"/>
                            <wp:docPr id="22" name="Picture 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57375" cy="19145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5A66D33" w14:textId="77777777" w:rsidR="00CB41DB" w:rsidRDefault="00CB41DB" w:rsidP="00CB41DB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What you need:</w:t>
                      </w:r>
                      <w:r w:rsidRPr="00E41BA2"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 xml:space="preserve">Position your body in the tree pose (as above) </w:t>
                      </w:r>
                    </w:p>
                    <w:p w14:paraId="2CB7F1FB" w14:textId="77777777" w:rsidR="00CB41DB" w:rsidRPr="007D53BD" w:rsidRDefault="00CB41DB" w:rsidP="00CB41DB">
                      <w:pPr>
                        <w:rPr>
                          <w:rFonts w:ascii="Comic Sans MS" w:hAnsi="Comic Sans MS"/>
                          <w:color w:val="002060"/>
                          <w:sz w:val="32"/>
                          <w:szCs w:val="32"/>
                        </w:rPr>
                      </w:pPr>
                    </w:p>
                    <w:p w14:paraId="27CAE35B" w14:textId="77777777" w:rsidR="00CB41DB" w:rsidRDefault="00CB41DB" w:rsidP="00CB41DB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>What to do:</w:t>
                      </w:r>
                      <w: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  <w:t>Hold the position for as long as you can.  Then change legs.</w:t>
                      </w:r>
                    </w:p>
                    <w:p w14:paraId="44C0CB41" w14:textId="6622D96C" w:rsidR="00CB41DB" w:rsidRDefault="00CB41DB" w:rsidP="00CB41DB">
                      <w:pPr>
                        <w:rPr>
                          <w:rFonts w:ascii="Comic Sans MS" w:hAnsi="Comic Sans MS"/>
                          <w:b/>
                          <w:bCs/>
                          <w:color w:val="ED7D31" w:themeColor="accent2"/>
                          <w:sz w:val="32"/>
                          <w:szCs w:val="32"/>
                        </w:rPr>
                      </w:pPr>
                    </w:p>
                    <w:p w14:paraId="33426750" w14:textId="77777777" w:rsidR="00CB41DB" w:rsidRPr="007D53BD" w:rsidRDefault="00CB41DB" w:rsidP="00CB41DB">
                      <w:pPr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  <w:p w14:paraId="158234B8" w14:textId="77777777" w:rsidR="00CB41DB" w:rsidRPr="00CB41DB" w:rsidRDefault="00CB41DB" w:rsidP="00CB41DB">
                      <w:pPr>
                        <w:rPr>
                          <w:rFonts w:ascii="Comic Sans MS" w:hAnsi="Comic Sans MS"/>
                          <w:bCs/>
                          <w:color w:val="002060"/>
                          <w:sz w:val="28"/>
                          <w:szCs w:val="28"/>
                        </w:rPr>
                      </w:pPr>
                      <w:r w:rsidRPr="007D53BD"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  <w:t xml:space="preserve">What it is good for: </w:t>
                      </w:r>
                      <w:r w:rsidRPr="00CB41DB">
                        <w:rPr>
                          <w:rFonts w:ascii="Comic Sans MS" w:hAnsi="Comic Sans MS"/>
                          <w:bCs/>
                          <w:color w:val="002060"/>
                          <w:sz w:val="28"/>
                          <w:szCs w:val="28"/>
                        </w:rPr>
                        <w:t xml:space="preserve">Core body strength and wellbeing. </w:t>
                      </w:r>
                    </w:p>
                    <w:p w14:paraId="48533B58" w14:textId="77777777" w:rsidR="00A93B22" w:rsidRPr="007D53BD" w:rsidRDefault="00A93B22" w:rsidP="00CB41DB">
                      <w:pPr>
                        <w:ind w:left="-142" w:firstLine="142"/>
                        <w:jc w:val="center"/>
                        <w:rPr>
                          <w:rFonts w:ascii="Comic Sans MS" w:hAnsi="Comic Sans MS"/>
                          <w:b/>
                          <w:bCs/>
                          <w:color w:val="002060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bookmarkStart w:id="0" w:name="_GoBack"/>
      <w:bookmarkEnd w:id="0"/>
      <w:r w:rsidR="007D53BD">
        <w:t xml:space="preserve"> </w:t>
      </w:r>
    </w:p>
    <w:p w14:paraId="7E568662" w14:textId="47F8780B" w:rsidR="00355B65" w:rsidRDefault="00355B65" w:rsidP="4F71D58E"/>
    <w:p w14:paraId="22222014" w14:textId="77777777" w:rsidR="00355B65" w:rsidRDefault="00355B65">
      <w:r>
        <w:br w:type="page"/>
      </w:r>
    </w:p>
    <w:p w14:paraId="5A53AEAC" w14:textId="03CD4C8E" w:rsidR="00837030" w:rsidRDefault="00837030">
      <w:r>
        <w:lastRenderedPageBreak/>
        <w:br w:type="page"/>
      </w:r>
    </w:p>
    <w:p w14:paraId="61A66834" w14:textId="0189B1CB" w:rsidR="00355B65" w:rsidRDefault="00355B65" w:rsidP="4F71D58E"/>
    <w:p w14:paraId="5802C95B" w14:textId="3202C53D" w:rsidR="000B1C06" w:rsidRDefault="007D53BD">
      <w:r>
        <w:t xml:space="preserve"> </w:t>
      </w:r>
    </w:p>
    <w:p w14:paraId="7B12EEBA" w14:textId="5C340E23" w:rsidR="00A93B22" w:rsidRDefault="00A93B22"/>
    <w:sectPr w:rsidR="00A93B22" w:rsidSect="000B1C06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7AF733" w14:textId="77777777" w:rsidR="00563A9A" w:rsidRDefault="00563A9A" w:rsidP="000B1C06">
      <w:r>
        <w:separator/>
      </w:r>
    </w:p>
  </w:endnote>
  <w:endnote w:type="continuationSeparator" w:id="0">
    <w:p w14:paraId="7803438F" w14:textId="77777777" w:rsidR="00563A9A" w:rsidRDefault="00563A9A" w:rsidP="000B1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2B8639" w14:textId="77777777" w:rsidR="00563A9A" w:rsidRDefault="00563A9A" w:rsidP="000B1C06">
      <w:r>
        <w:separator/>
      </w:r>
    </w:p>
  </w:footnote>
  <w:footnote w:type="continuationSeparator" w:id="0">
    <w:p w14:paraId="1BAA282F" w14:textId="77777777" w:rsidR="00563A9A" w:rsidRDefault="00563A9A" w:rsidP="000B1C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E850F1"/>
    <w:multiLevelType w:val="hybridMultilevel"/>
    <w:tmpl w:val="F954A4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zQyMjEwtDCwsLBU0lEKTi0uzszPAykwrAUAgo94jywAAAA="/>
  </w:docVars>
  <w:rsids>
    <w:rsidRoot w:val="000B1C06"/>
    <w:rsid w:val="000A29A9"/>
    <w:rsid w:val="000B1C06"/>
    <w:rsid w:val="00134672"/>
    <w:rsid w:val="001F2020"/>
    <w:rsid w:val="00355B65"/>
    <w:rsid w:val="00422BA3"/>
    <w:rsid w:val="00436745"/>
    <w:rsid w:val="00440669"/>
    <w:rsid w:val="004D70CF"/>
    <w:rsid w:val="005545FB"/>
    <w:rsid w:val="00563A9A"/>
    <w:rsid w:val="00605328"/>
    <w:rsid w:val="006D3614"/>
    <w:rsid w:val="007D53BD"/>
    <w:rsid w:val="00837030"/>
    <w:rsid w:val="008742CE"/>
    <w:rsid w:val="008B7107"/>
    <w:rsid w:val="00994360"/>
    <w:rsid w:val="00A93B22"/>
    <w:rsid w:val="00AA7632"/>
    <w:rsid w:val="00B91D23"/>
    <w:rsid w:val="00C94A47"/>
    <w:rsid w:val="00CB41DB"/>
    <w:rsid w:val="00E41BA2"/>
    <w:rsid w:val="00F649E3"/>
    <w:rsid w:val="4F71D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9E702"/>
  <w15:docId w15:val="{8FE1A92D-C0E5-4709-A7B0-AC4B0E956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53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C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1C06"/>
  </w:style>
  <w:style w:type="paragraph" w:styleId="Footer">
    <w:name w:val="footer"/>
    <w:basedOn w:val="Normal"/>
    <w:link w:val="FooterChar"/>
    <w:uiPriority w:val="99"/>
    <w:unhideWhenUsed/>
    <w:rsid w:val="000B1C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1C06"/>
  </w:style>
  <w:style w:type="paragraph" w:styleId="ListParagraph">
    <w:name w:val="List Paragraph"/>
    <w:basedOn w:val="Normal"/>
    <w:uiPriority w:val="34"/>
    <w:qFormat/>
    <w:rsid w:val="004D70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2B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2B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3729782-3812-4b41-8f5b-671ec6b5e19c">
      <UserInfo>
        <DisplayName>Charlotte Earl</DisplayName>
        <AccountId>90</AccountId>
        <AccountType/>
      </UserInfo>
      <UserInfo>
        <DisplayName>natalie downman</DisplayName>
        <AccountId>2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AFF8BE51399D4F9A32734A95143253" ma:contentTypeVersion="8" ma:contentTypeDescription="Create a new document." ma:contentTypeScope="" ma:versionID="ba22547b17c242ea7594b58901c56d42">
  <xsd:schema xmlns:xsd="http://www.w3.org/2001/XMLSchema" xmlns:xs="http://www.w3.org/2001/XMLSchema" xmlns:p="http://schemas.microsoft.com/office/2006/metadata/properties" xmlns:ns2="53729782-3812-4b41-8f5b-671ec6b5e19c" xmlns:ns3="7582882c-46d9-4e0f-8b14-0ac2f04761f2" targetNamespace="http://schemas.microsoft.com/office/2006/metadata/properties" ma:root="true" ma:fieldsID="332d8e3f0ed0b945fe7faebff5f82c4c" ns2:_="" ns3:_="">
    <xsd:import namespace="53729782-3812-4b41-8f5b-671ec6b5e19c"/>
    <xsd:import namespace="7582882c-46d9-4e0f-8b14-0ac2f04761f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729782-3812-4b41-8f5b-671ec6b5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2882c-46d9-4e0f-8b14-0ac2f04761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766B6E-2A4F-44AB-B2E4-DD5278A33815}">
  <ds:schemaRefs>
    <ds:schemaRef ds:uri="http://purl.org/dc/elements/1.1/"/>
    <ds:schemaRef ds:uri="http://schemas.microsoft.com/office/infopath/2007/PartnerControls"/>
    <ds:schemaRef ds:uri="http://purl.org/dc/dcmitype/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7582882c-46d9-4e0f-8b14-0ac2f04761f2"/>
    <ds:schemaRef ds:uri="53729782-3812-4b41-8f5b-671ec6b5e19c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5351DEE-C5BF-43CA-B0A1-0B25224F2B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4AF84E-A6F6-4C5D-9A39-5D7D7E63FD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729782-3812-4b41-8f5b-671ec6b5e19c"/>
    <ds:schemaRef ds:uri="7582882c-46d9-4e0f-8b14-0ac2f04761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tcher, Hayley Jean</dc:creator>
  <cp:lastModifiedBy>Max Valentino</cp:lastModifiedBy>
  <cp:revision>3</cp:revision>
  <dcterms:created xsi:type="dcterms:W3CDTF">2021-01-25T11:50:00Z</dcterms:created>
  <dcterms:modified xsi:type="dcterms:W3CDTF">2021-01-25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AFF8BE51399D4F9A32734A95143253</vt:lpwstr>
  </property>
</Properties>
</file>